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b5feba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b5feba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08:20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97a1fff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UlEQVR42s1WsQ0EMQhDv4D335INeNuJvrnmJVMcaZIUFmCbpOYRXa+6qyoMwM099Kee8e9dDWZAEAd0SPGKKJjmMvIKnnLzbgcPrZJrB08tAzfdtdE/UfqLBX4d3DQXrKGwXrWveiRActIpHqk9UqZgdIzrLbtDTBB3Yn6lEJbJki3oOL92me4hDnSYH5dAlZprj/EsPLh1szFfxIPcZnEv6OVa2EOhYz3TFYQRUsnFk/OrMeruQZMw1jPkYbtDkHG9EvHIZjZdrj8b4zRO+usFvZTUTDCY6jS/+8BReuI5n3+CU+vgWd0LfIiGO0+rN96P8Xy2TVb+ByzSLcTC/LtZCQg+b/wPzpixTzbwxIRqbsFu9e+wE+tF/J73Qw96rpd3/3e/JXps7yuK55I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'm curious: why did you choose to pay for Feedbin instead of use a</w:t>
      </w:r>
      <w:r>
        <w:t xml:space="preserve"> </w:t>
      </w:r>
      <w:r>
        <w:t xml:space="preserve">free service like Feedly?</w:t>
      </w:r>
    </w:p>
    <w:p>
      <w:pPr>
        <w:pStyle w:val="BodyText"/>
      </w:pPr>
      <w:r>
        <w:t xml:space="preserve">It's definitely something I considered when Google took away my beloved</w:t>
      </w:r>
      <w:r>
        <w:t xml:space="preserve"> </w:t>
      </w:r>
      <w:r>
        <w:t xml:space="preserve">Reader, as well as have glanced at from time to time over the years</w:t>
      </w:r>
      <w:r>
        <w:t xml:space="preserve"> </w:t>
      </w:r>
      <w:r>
        <w:t xml:space="preserve">since, but in the end, I don't see any tangible, sustainable benefit</w:t>
      </w:r>
      <w:r>
        <w:t xml:space="preserve"> </w:t>
      </w:r>
      <w:r>
        <w:t xml:space="preserve">from using the paid service.</w:t>
      </w:r>
    </w:p>
    <w:p>
      <w:pPr>
        <w:pStyle w:val="BodyText"/>
      </w:pPr>
      <w:r>
        <w:t xml:space="preserve">I use Reeder with Stars to keep track of worthwhile articles. I use</w:t>
      </w:r>
      <w:r>
        <w:t xml:space="preserve"> </w:t>
      </w:r>
      <w:r>
        <w:t xml:space="preserve">Readkit with filtered Smart Folders (the one feature that has kept</w:t>
      </w:r>
      <w:r>
        <w:t xml:space="preserve"> </w:t>
      </w:r>
      <w:r>
        <w:t xml:space="preserve">Readkit on my Mac) to organize starred posts.</w:t>
      </w:r>
    </w:p>
    <w:p>
      <w:pPr>
        <w:pStyle w:val="BodyText"/>
      </w:pPr>
      <w:r>
        <w:t xml:space="preserve">Previously I would have said that better integrated search functionality</w:t>
      </w:r>
      <w:r>
        <w:t xml:space="preserve"> </w:t>
      </w:r>
      <w:r>
        <w:t xml:space="preserve">could have swayed me, but then that is precisely the reason I finally,</w:t>
      </w:r>
      <w:r>
        <w:t xml:space="preserve"> </w:t>
      </w:r>
      <w:r>
        <w:t xml:space="preserve">and begrudgingly, finally made the jump to Pinboard.</w:t>
      </w:r>
    </w:p>
    <w:bookmarkStart w:id="26" w:name="X62d5d9548278c5b1ea005e2bdaafeefe39b1517"/>
    <w:p>
      <w:pPr>
        <w:pStyle w:val="Heading2"/>
      </w:pPr>
      <w:r>
        <w:t xml:space="preserve">Seeking a man for sex at my ho —</w:t>
      </w:r>
      <w:r>
        <w:t xml:space="preserve"> </w:t>
      </w:r>
      <w:hyperlink r:id="rId24">
        <w:r>
          <w:rPr>
            <w:rStyle w:val="Hyperlink"/>
          </w:rPr>
          <w:t xml:space="preserve">Feb 05, 2017 02:36 am</w:t>
        </w:r>
      </w:hyperlink>
    </w:p>
    <w:p>
      <w:pPr>
        <w:pStyle w:val="FirstParagraph"/>
      </w:pPr>
      <w:r>
        <w:t xml:space="preserve">kxey</w:t>
      </w:r>
      <w:r>
        <w:t xml:space="preserve"> </w:t>
      </w:r>
      <w:hyperlink r:id="rId25">
        <w:r>
          <w:rPr>
            <w:rStyle w:val="Hyperlink"/>
          </w:rPr>
          <w:t xml:space="preserve">http://google.com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b5feba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08:20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97a1fff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s://my.remarkbox.com/6b5feba0-4208-11e9-9d31-040140774501/best-of-2016-mac-productivity-brettterpstra-com#6b5feba5-4208-11e9-9d31-040140774501" TargetMode="External" /><Relationship Type="http://schemas.openxmlformats.org/officeDocument/2006/relationships/hyperlink" Id="rId20" Target="https://my.remarkbox.com/6b5feba2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s://my.remarkbox.com/6b5feba0-4208-11e9-9d31-040140774501/best-of-2016-mac-productivity-brettterpstra-com#6b5feba5-4208-11e9-9d31-040140774501" TargetMode="External" /><Relationship Type="http://schemas.openxmlformats.org/officeDocument/2006/relationships/hyperlink" Id="rId20" Target="https://my.remarkbox.com/6b5feba2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b5feba2</dc:title>
  <dc:creator/>
  <cp:keywords/>
  <dcterms:created xsi:type="dcterms:W3CDTF">2026-04-27T08:20:31Z</dcterms:created>
  <dcterms:modified xsi:type="dcterms:W3CDTF">2026-04-27T08:2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